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4FA50E" w14:textId="77777777" w:rsidR="00E343A7" w:rsidRDefault="00E343A7" w:rsidP="00D578C5">
      <w:r>
        <w:t xml:space="preserve">                                         </w:t>
      </w:r>
    </w:p>
    <w:p w14:paraId="5342D403" w14:textId="77777777" w:rsidR="00E343A7" w:rsidRDefault="00E343A7" w:rsidP="00D578C5"/>
    <w:p w14:paraId="31C68530" w14:textId="595CB062" w:rsidR="00EF48DC" w:rsidRPr="00E343A7" w:rsidRDefault="00E343A7" w:rsidP="00D578C5">
      <w:pPr>
        <w:rPr>
          <w:rFonts w:ascii="Arial" w:hAnsi="Arial" w:cs="Arial"/>
          <w:sz w:val="32"/>
        </w:rPr>
      </w:pPr>
      <w:r>
        <w:t xml:space="preserve">                   </w:t>
      </w:r>
      <w:r w:rsidR="004C4386" w:rsidRPr="00E343A7">
        <w:rPr>
          <w:rFonts w:ascii="Arial" w:hAnsi="Arial" w:cs="Arial"/>
          <w:sz w:val="32"/>
        </w:rPr>
        <w:t>JOURNAL</w:t>
      </w:r>
      <w:r w:rsidR="004A07E4">
        <w:rPr>
          <w:rFonts w:ascii="Arial" w:hAnsi="Arial" w:cs="Arial"/>
          <w:sz w:val="32"/>
        </w:rPr>
        <w:t xml:space="preserve"> </w:t>
      </w:r>
      <w:bookmarkStart w:id="0" w:name="_GoBack"/>
      <w:bookmarkEnd w:id="0"/>
      <w:r w:rsidR="004C4386" w:rsidRPr="00E343A7">
        <w:rPr>
          <w:rFonts w:ascii="Arial" w:hAnsi="Arial" w:cs="Arial"/>
          <w:sz w:val="32"/>
        </w:rPr>
        <w:t>CHANGE TO AIR FROM JSRR</w:t>
      </w:r>
    </w:p>
    <w:sectPr w:rsidR="00EF48DC" w:rsidRPr="00E343A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c2M7EwMjYyMzc3tjBQ0lEKTi0uzszPAykwrAUAAUKuxiwAAAA="/>
  </w:docVars>
  <w:rsids>
    <w:rsidRoot w:val="00EF48DC"/>
    <w:rsid w:val="004A07E4"/>
    <w:rsid w:val="004C4386"/>
    <w:rsid w:val="00BC420D"/>
    <w:rsid w:val="00D578C5"/>
    <w:rsid w:val="00E343A7"/>
    <w:rsid w:val="00EF48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B821F0"/>
  <w15:chartTrackingRefBased/>
  <w15:docId w15:val="{78EB5A58-E3DE-483C-83E1-E72A2246DD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7356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822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427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03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11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5555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37327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09696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40914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34240387">
                          <w:blockQuote w:val="1"/>
                          <w:marLeft w:val="96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6" w:space="6" w:color="CCCCCC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78540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76385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19622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406445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549518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167843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422297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178823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2673731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6591892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2001270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83750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62887489">
                                  <w:blockQuote w:val="1"/>
                                  <w:marLeft w:val="96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single" w:sz="6" w:space="6" w:color="CCCCCC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107327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105084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722058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7128717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554661730">
                                              <w:blockQuote w:val="1"/>
                                              <w:marLeft w:val="96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single" w:sz="6" w:space="6" w:color="CCCCCC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1800514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4353385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5392748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19330462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165130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4655829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4681565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8157797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1216558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87703599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3469105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5877444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874030300">
                                                      <w:blockQuote w:val="1"/>
                                                      <w:marLeft w:val="96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single" w:sz="6" w:space="6" w:color="CCCCCC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4056072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2968219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8494499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5891707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129514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4896382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827998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298355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34767901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9184947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75270008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58996976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0729904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09930606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142264020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208267311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68578642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948901378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8021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487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106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689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309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6208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415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448699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87011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8495610">
                          <w:blockQuote w:val="1"/>
                          <w:marLeft w:val="96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6" w:space="6" w:color="CCCCCC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865117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940113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09530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785661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310463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783045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8509450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171297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787138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0280944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90400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179974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89184344">
                                  <w:blockQuote w:val="1"/>
                                  <w:marLeft w:val="96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single" w:sz="6" w:space="6" w:color="CCCCCC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793177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807728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5991741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022041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238368295">
                                              <w:blockQuote w:val="1"/>
                                              <w:marLeft w:val="96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single" w:sz="6" w:space="6" w:color="CCCCCC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8293496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8339925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9389748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65414241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2397578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5751525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42770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0512425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114473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20883453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20612047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682420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671226705">
                                                      <w:blockQuote w:val="1"/>
                                                      <w:marLeft w:val="96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single" w:sz="6" w:space="6" w:color="CCCCCC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4947883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0541738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7084873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7606370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3055309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12515310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281441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760985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39193123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5110740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90803197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13083219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65996625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30744386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59718026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62805204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849761263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717049347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</Words>
  <Characters>80</Characters>
  <Application>Microsoft Office Word</Application>
  <DocSecurity>0</DocSecurity>
  <Lines>1</Lines>
  <Paragraphs>1</Paragraphs>
  <ScaleCrop>false</ScaleCrop>
  <Company/>
  <LinksUpToDate>false</LinksUpToDate>
  <CharactersWithSpaces>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20</dc:creator>
  <cp:keywords/>
  <dc:description/>
  <cp:lastModifiedBy>SDI 1144</cp:lastModifiedBy>
  <cp:revision>6</cp:revision>
  <dcterms:created xsi:type="dcterms:W3CDTF">2026-03-07T13:47:00Z</dcterms:created>
  <dcterms:modified xsi:type="dcterms:W3CDTF">2026-03-16T07:26:00Z</dcterms:modified>
</cp:coreProperties>
</file>